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5d67e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r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os procedimientos para creación y mantenim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as consideraciones para la implementacieo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d23f113-d8c6-45d9-8936-9c658f65d26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9Z</dcterms:created>
  <dcterms:modified xsi:type="dcterms:W3CDTF">2023-07-29T22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